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Kenya</w:t>
      </w:r>
      <w:r>
        <w:t xml:space="preserve"> </w:t>
      </w:r>
      <w:r>
        <w:t xml:space="preserve">Nairobi</w:t>
      </w:r>
    </w:p>
    <w:bookmarkStart w:id="21" w:name="cover-letter"/>
    <w:p>
      <w:pPr>
        <w:pStyle w:val="Heading1"/>
      </w:pPr>
      <w:r>
        <w:t xml:space="preserve">Cover Letter</w:t>
      </w:r>
    </w:p>
    <w:p>
      <w:pPr>
        <w:pStyle w:val="FirstParagraph"/>
      </w:pPr>
      <w:r>
        <w:rPr>
          <w:bCs/>
          <w:b/>
        </w:rPr>
        <w:t xml:space="preserve">John Doe</w:t>
      </w:r>
      <w:r>
        <w:br/>
      </w:r>
      <w:r>
        <w:t xml:space="preserve">Nairobi, Kenya</w:t>
      </w:r>
      <w:r>
        <w:br/>
      </w:r>
      <w:r>
        <w:t xml:space="preserve">johndoe@email.com | +254 712 345 678</w:t>
      </w:r>
      <w:r>
        <w:br/>
      </w:r>
      <w:r>
        <w:t xml:space="preserve">[Date]</w:t>
      </w:r>
    </w:p>
    <w:p>
      <w:pPr>
        <w:pStyle w:val="BodyText"/>
      </w:pPr>
      <w:r>
        <w:t xml:space="preserve">Hiring Manager,</w:t>
      </w:r>
      <w:r>
        <w:br/>
      </w:r>
      <w:r>
        <w:t xml:space="preserve">[Company Name]</w:t>
      </w:r>
      <w:r>
        <w:br/>
      </w:r>
      <w:r>
        <w:t xml:space="preserve">[Company Address]</w:t>
      </w:r>
      <w:r>
        <w:br/>
      </w:r>
      <w:r>
        <w:t xml:space="preserve">Nairobi, Kenya</w:t>
      </w:r>
    </w:p>
    <w:bookmarkStart w:id="20" w:name="dear-hiring-team"/>
    <w:p>
      <w:pPr>
        <w:pStyle w:val="Heading2"/>
      </w:pPr>
      <w:r>
        <w:t xml:space="preserve">Dear Hiring Team,</w:t>
      </w:r>
    </w:p>
    <w:p>
      <w:pPr>
        <w:pStyle w:val="FirstParagraph"/>
      </w:pPr>
      <w:r>
        <w:t xml:space="preserve">As a highly motivated Biomedical Engineer with a strong passion for innovation and healthcare advancement, I am excited to apply for the Biomedical Engineer position at [Company Name] in Kenya Nairobi. My academic background, professional experience, and dedication to addressing critical healthcare challenges in Africa make me an ideal candidate to contribute to your mission of improving medical technologies and patient outcomes in this dynamic region.</w:t>
      </w:r>
    </w:p>
    <w:p>
      <w:pPr>
        <w:pStyle w:val="BodyText"/>
      </w:pPr>
      <w:r>
        <w:t xml:space="preserve">Throughout my career as a Biomedical Engineer, I have focused on integrating engineering principles with biological sciences to design solutions that enhance healthcare delivery. My work has spanned various domains, including medical device development, clinical technology integration, and research aimed at solving local health challenges. In Kenya Nairobi, where the demand for affordable and sustainable healthcare solutions is growing rapidly due to population growth and limited resources, my expertise aligns perfectly with the need to create impactful innovations tailored to the region’s unique context.</w:t>
      </w:r>
    </w:p>
    <w:p>
      <w:pPr>
        <w:pStyle w:val="BodyText"/>
      </w:pPr>
      <w:r>
        <w:t xml:space="preserve">My academic journey began with a Bachelor of Science in Biomedical Engineering from [University Name], where I graduated as a top performer. This foundation was further strengthened by a Master of Science in Biomedical Systems at [University Name], where I specialized in medical imaging and biomechanics. These studies equipped me with the technical knowledge to design, prototype, and optimize medical devices that meet the stringent requirements of clinical settings while remaining cost-effective for low-resource environments like Kenya Nairobi.</w:t>
      </w:r>
    </w:p>
    <w:p>
      <w:pPr>
        <w:pStyle w:val="BodyText"/>
      </w:pPr>
      <w:r>
        <w:t xml:space="preserve">Professionally, I have worked with several organizations in Kenya Nairobi, including [Previous Employers], where I contributed to projects such as developing low-cost diagnostic tools for rural health clinics and improving the efficiency of medical equipment maintenance programs. For instance, during my time at [Company Name], I led a team to design a portable ECG device that reduced dependency on expensive imported machinery, directly benefiting underserved communities in Nairobi and surrounding areas. This experience reinforced my belief that engineering solutions must be culturally and economically relevant to the populations they serve.</w:t>
      </w:r>
    </w:p>
    <w:p>
      <w:pPr>
        <w:pStyle w:val="BodyText"/>
      </w:pPr>
      <w:r>
        <w:t xml:space="preserve">One of my most significant achievements as a Biomedical Engineer was collaborating with local healthcare providers in Kenya Nairobi to implement a telemedicine platform that connected remote clinics with specialists at Kenyatta National Hospital. This initiative not only improved access to specialized care but also demonstrated the transformative potential of engineering in bridging healthcare gaps. My ability to work cross-functionally—whether with clinicians, researchers, or community stakeholders—has been instrumental in translating technical concepts into practical applications that address real-world needs.</w:t>
      </w:r>
    </w:p>
    <w:p>
      <w:pPr>
        <w:pStyle w:val="BodyText"/>
      </w:pPr>
      <w:r>
        <w:t xml:space="preserve">In Kenya Nairobi, I have witnessed firsthand the challenges faced by healthcare institutions, from outdated infrastructure to a shortage of trained personnel. As a Biomedical Engineer, I am committed to developing solutions that are not only technologically advanced but also adaptable to local conditions. For example, my work on creating 3D-printed prosthetics for patients in Nairobi’s informal settlements highlighted the importance of affordability and accessibility in engineering design. These projects have taught me that innovation must be rooted in empathy and a deep understanding of the communities it aims to serve.</w:t>
      </w:r>
    </w:p>
    <w:p>
      <w:pPr>
        <w:pStyle w:val="BodyText"/>
      </w:pPr>
      <w:r>
        <w:t xml:space="preserve">I am particularly drawn to [Company Name] because of its reputation for excellence in biomedical research and its commitment to advancing healthcare technologies that resonate with the Kenyan context. I am eager to contribute my skills in areas such as medical device development, system integration, and clinical validation while learning from your team’s expertise. My goal is to collaborate on projects that leverage cutting-edge engineering techniques to improve diagnostic accuracy, streamline treatment processes, and enhance the overall quality of care in Kenya Nairobi.</w:t>
      </w:r>
    </w:p>
    <w:p>
      <w:pPr>
        <w:pStyle w:val="BodyText"/>
      </w:pPr>
      <w:r>
        <w:t xml:space="preserve">What sets me apart as a Biomedical Engineer is my ability to combine analytical rigor with creative problem-solving. I am proficient in CAD software (SolidWorks, AutoCAD), programming languages (Python, MATLAB), and data analysis tools that enable me to model complex biological systems and optimize device performance. Additionally, I have experience managing projects from conceptualization to implementation, ensuring they meet regulatory standards while staying within budget constraints—a critical factor in the Kenyan healthcare sector.</w:t>
      </w:r>
    </w:p>
    <w:p>
      <w:pPr>
        <w:pStyle w:val="BodyText"/>
      </w:pPr>
      <w:r>
        <w:t xml:space="preserve">Beyond my technical skills, I am a proactive learner who stays updated with the latest advancements in biomedical engineering through continuous education and professional networking. I actively participate in forums such as the Kenya Biomedical Engineering Association and attend conferences like Africa Health 2023 to exchange ideas with peers and stay informed about emerging trends. This commitment to lifelong learning ensures that I can bring fresh perspectives and innovative solutions to your team.</w:t>
      </w:r>
    </w:p>
    <w:p>
      <w:pPr>
        <w:pStyle w:val="BodyText"/>
      </w:pPr>
      <w:r>
        <w:t xml:space="preserve">I am confident that my background, skills, and passion for biomedical engineering make me a strong fit for the Biomedical Engineer role at [Company Name] in Kenya Nairobi. I would welcome the opportunity to discuss how my experience aligns with your organization’s goals and how I can contribute to your vision of transforming healthcare through engineering. Thank you for considering my application, and I look forward to the possibility of working together to make a meaningful impact in Kenya’s healthcare landscape.</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 in Kenya Nairobi</dc:title>
  <dc:creator/>
  <dc:language>en</dc:language>
  <cp:keywords/>
  <dcterms:created xsi:type="dcterms:W3CDTF">2026-07-23T03:06:30Z</dcterms:created>
  <dcterms:modified xsi:type="dcterms:W3CDTF">2026-07-23T03:06:30Z</dcterms:modified>
</cp:coreProperties>
</file>

<file path=docProps/custom.xml><?xml version="1.0" encoding="utf-8"?>
<Properties xmlns="http://schemas.openxmlformats.org/officeDocument/2006/custom-properties" xmlns:vt="http://schemas.openxmlformats.org/officeDocument/2006/docPropsVTypes"/>
</file>